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5C90A" w14:textId="7B03C133" w:rsidR="00755092" w:rsidRDefault="00401EEC" w:rsidP="00401EEC">
      <w:pPr>
        <w:pStyle w:val="Heading2"/>
        <w:rPr>
          <w:lang w:val="en-US"/>
        </w:rPr>
      </w:pPr>
      <w:r>
        <w:rPr>
          <w:lang w:val="en-US"/>
        </w:rPr>
        <w:t>Chapter 1</w:t>
      </w:r>
    </w:p>
    <w:p w14:paraId="4246C7BC" w14:textId="30695BC7" w:rsidR="00401EEC" w:rsidRDefault="00401EEC" w:rsidP="00401EEC">
      <w:pPr>
        <w:rPr>
          <w:lang w:val="en-US"/>
        </w:rPr>
      </w:pPr>
    </w:p>
    <w:p w14:paraId="54F2AB05" w14:textId="6205397E" w:rsidR="00401EEC" w:rsidRDefault="00877DA1" w:rsidP="00401EEC">
      <w:pPr>
        <w:rPr>
          <w:lang w:val="en-US"/>
        </w:rPr>
      </w:pPr>
      <w:r>
        <w:rPr>
          <w:lang w:val="en-US"/>
        </w:rPr>
        <w:t>Filename</w:t>
      </w:r>
      <w:r w:rsidR="00401EEC">
        <w:rPr>
          <w:lang w:val="en-US"/>
        </w:rPr>
        <w:t xml:space="preserve">: </w:t>
      </w:r>
      <w:r w:rsidR="002E6780">
        <w:rPr>
          <w:lang w:val="en-US"/>
        </w:rPr>
        <w:t>__filename_1__</w:t>
      </w:r>
      <w:r>
        <w:rPr>
          <w:lang w:val="en-US"/>
        </w:rPr>
        <w:br/>
        <w:t xml:space="preserve">SHA256: </w:t>
      </w:r>
      <w:r w:rsidR="002E6780">
        <w:rPr>
          <w:lang w:val="en-US"/>
        </w:rPr>
        <w:t>__sha256_1__</w:t>
      </w:r>
    </w:p>
    <w:p w14:paraId="3C991ECC" w14:textId="7ADAFCFD" w:rsidR="00877DA1" w:rsidRDefault="00877DA1" w:rsidP="00877DA1">
      <w:pPr>
        <w:rPr>
          <w:lang w:val="en-US"/>
        </w:rPr>
      </w:pPr>
      <w:r>
        <w:rPr>
          <w:lang w:val="en-US"/>
        </w:rPr>
        <w:t xml:space="preserve">Filename: </w:t>
      </w:r>
      <w:r w:rsidR="002E6780">
        <w:rPr>
          <w:lang w:val="en-US"/>
        </w:rPr>
        <w:t>__filename_2__</w:t>
      </w:r>
      <w:r>
        <w:rPr>
          <w:lang w:val="en-US"/>
        </w:rPr>
        <w:br/>
        <w:t xml:space="preserve">SHA256: </w:t>
      </w:r>
      <w:r w:rsidR="002E6780">
        <w:rPr>
          <w:lang w:val="en-US"/>
        </w:rPr>
        <w:t>__sha256_2__</w:t>
      </w:r>
    </w:p>
    <w:p w14:paraId="65F67FFE" w14:textId="77777777" w:rsidR="00877DA1" w:rsidRDefault="00877DA1" w:rsidP="00401EEC">
      <w:pPr>
        <w:rPr>
          <w:lang w:val="en-US"/>
        </w:rPr>
      </w:pPr>
    </w:p>
    <w:sectPr w:rsidR="00877D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S3NDEwMzIyMjBW0lEKTi0uzszPAykwqQUAfWrBSywAAAA="/>
  </w:docVars>
  <w:rsids>
    <w:rsidRoot w:val="002E001F"/>
    <w:rsid w:val="002E001F"/>
    <w:rsid w:val="002E6780"/>
    <w:rsid w:val="00401EEC"/>
    <w:rsid w:val="00502D50"/>
    <w:rsid w:val="0055372D"/>
    <w:rsid w:val="00755092"/>
    <w:rsid w:val="00877DA1"/>
    <w:rsid w:val="00AF3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1C2D16"/>
  <w15:chartTrackingRefBased/>
  <w15:docId w15:val="{B984B7A4-29E9-44B3-959B-22968E405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1E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1E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7</cp:revision>
  <dcterms:created xsi:type="dcterms:W3CDTF">2021-11-02T13:03:00Z</dcterms:created>
  <dcterms:modified xsi:type="dcterms:W3CDTF">2021-11-04T16:22:00Z</dcterms:modified>
</cp:coreProperties>
</file>